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4103C" w14:textId="197E77D5" w:rsidR="00734E34" w:rsidRDefault="00895AD4">
      <w:pPr>
        <w:spacing w:after="0" w:line="240" w:lineRule="auto"/>
        <w:jc w:val="both"/>
        <w:rPr>
          <w:b/>
          <w:bCs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What is Biodiversity? (Kas yra bioįvairovė?) (lietuviškų subtitrų išklotinė)</w:t>
      </w:r>
    </w:p>
    <w:p w14:paraId="43BFB679" w14:textId="77777777" w:rsidR="00734E34" w:rsidRDefault="00734E34">
      <w:pPr>
        <w:spacing w:after="0" w:line="240" w:lineRule="auto"/>
        <w:jc w:val="both"/>
        <w:rPr>
          <w:lang w:val="en-GB"/>
        </w:rPr>
      </w:pPr>
    </w:p>
    <w:p w14:paraId="0E76E334" w14:textId="25919593" w:rsidR="00895AD4" w:rsidRP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Biologinė įvairovė yra terminas, reiškiant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visos gyvybės Žemėje įvairov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ę.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ai labai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latus reiškinys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apibendri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.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Tai tūkstančiai skirtingų pasaul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buvein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, milijonai skirtingų rūši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milijardai skirtingų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ndivid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trilijonai skirting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ų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ypatyb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kurias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mes visi turime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3864C263" w14:textId="77777777" w:rsidR="00895AD4" w:rsidRP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3C91229" w14:textId="77777777" w:rsid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Visa mūsų planetos biologinė įvairovė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didžiu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ė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, ir tai yra gerai, ne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kuo daugiau biologinės įvairovės, tuo saugia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vis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gyvyb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i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Žemėje, įskaitant mu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ik tada, kai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pasaulis yra labiausiai įvairus, gyvybingas ir skirtingas, mes galime tikėtis klestėti.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Galbūt mes to nežinome, bet mums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reikia tankių miškų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trečdalyje Žemės pavirš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aus, kad surinktų anglį ir išlaikytų klimatą stabiliu.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Mums reikia milijon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apdulkintojų ir milijardų dirvožemio organizm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ir megatonų plankton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kad turėtume užtektinai maisto. </w:t>
      </w:r>
    </w:p>
    <w:p w14:paraId="47A5373E" w14:textId="77777777" w:rsid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53CF32B" w14:textId="584725B8" w:rsidR="00895AD4" w:rsidRP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keist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uga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ų, auganči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giliai džiungl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e, kad galėtume ir toliau gaminti vaistus,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mums reikia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koralin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rif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ų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mangrovių pelk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ių, kad apsaugotume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pakrant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e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s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nuo kurių priklausome.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Planetos biologinė įvairovė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suteikia mums viską, ko mums reikia, nemokamai.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Bet tai gali padaryti tik tuo atveju, jei jo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yra daug.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Ir šiuo metu ji yra puolama.</w:t>
      </w:r>
    </w:p>
    <w:p w14:paraId="0E495E50" w14:textId="77777777" w:rsidR="00895AD4" w:rsidRP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7DEDAA9" w14:textId="77777777" w:rsidR="00DD20B2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Per pastaruosius 50 metų,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mūsų veikla smarkiai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sumažino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biologinę įvairovę visoje planetoje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. Sunaikinome b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uveines, sumažinome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laukinių gyvūnų populiacij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as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60 proc.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r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net privertėme kai kurias gyvūnų rūšis išnykti.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Liūtų skaičius Afrikoje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sumažėjo 65 proc.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S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kraidančių vabzdžių skaičius Europoje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sumažėjo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75 proc.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Paprastųjų tunų skaičius Ramiajame vandenyne sumažėjo 95%.</w:t>
      </w:r>
    </w:p>
    <w:p w14:paraId="612808F4" w14:textId="77777777" w:rsidR="00DD20B2" w:rsidRDefault="00DD20B2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32D8C23" w14:textId="430D06FE" w:rsidR="00895AD4" w:rsidRP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Biologinė įvairovė mažėja visur ir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greitai. Tai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katastrofa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gamtai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todėl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r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mums. Mes daug kalbame apie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klimato kait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ą daug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bet biologinės įvairovės </w:t>
      </w:r>
      <w:r w:rsidR="00DD20B2"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nuostoliai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yra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tiek pat svarbūs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35661EAA" w14:textId="77777777" w:rsidR="00895AD4" w:rsidRPr="00895AD4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C019F14" w14:textId="7385CAA9" w:rsidR="00734E34" w:rsidRPr="00DD20B2" w:rsidRDefault="00895AD4" w:rsidP="00895A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Kaip sustabdyti šį gyvybės praradimą?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Kaip užtikrinti, kad biologinė įvairovė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gyvybiškai svarbi mūsų pasaulio statistika,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vėl 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>pradės didėti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? Tiesą sakant, mes jau žinome</w:t>
      </w:r>
      <w:r w:rsidR="00DD20B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895AD4">
        <w:rPr>
          <w:rFonts w:ascii="Times New Roman" w:eastAsia="Times New Roman" w:hAnsi="Times New Roman" w:cs="Times New Roman"/>
          <w:sz w:val="24"/>
          <w:szCs w:val="24"/>
          <w:lang w:eastAsia="zh-CN"/>
        </w:rPr>
        <w:t>tai, ką turėtume daryti.</w:t>
      </w:r>
    </w:p>
    <w:sectPr w:rsidR="00734E34" w:rsidRPr="00DD20B2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autoHyphenation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734E34"/>
    <w:rsid w:val="002C59E6"/>
    <w:rsid w:val="00734E34"/>
    <w:rsid w:val="00895AD4"/>
    <w:rsid w:val="008E4AD0"/>
    <w:rsid w:val="00DD2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5F06C9"/>
  <w15:docId w15:val="{CEF63CB2-C0CA-4821-BBAC-B24911626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9</TotalTime>
  <Pages>1</Pages>
  <Words>268</Words>
  <Characters>17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Vaiva Rutkauskaitė</cp:lastModifiedBy>
  <cp:revision>217</cp:revision>
  <dcterms:created xsi:type="dcterms:W3CDTF">2017-12-21T21:10:00Z</dcterms:created>
  <dcterms:modified xsi:type="dcterms:W3CDTF">2025-02-24T09:2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04bb1fca85403a2f2c246c5beb433e2f950bd759859cfe3acabe512b54e0f1</vt:lpwstr>
  </property>
</Properties>
</file>